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E4A7B" w14:textId="21B9EB4A" w:rsidR="00436CAC" w:rsidRDefault="00436CAC" w:rsidP="00436CAC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76</w:t>
      </w:r>
    </w:p>
    <w:p w14:paraId="6D6CB63D" w14:textId="77777777" w:rsidR="00BA48E3" w:rsidRDefault="00436CAC" w:rsidP="00436CAC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2FEC3816" w14:textId="4D91CCDA" w:rsidR="00436CAC" w:rsidRDefault="00436CAC" w:rsidP="00436CAC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143070F2" w14:textId="77777777" w:rsidR="00436CAC" w:rsidRDefault="00436CAC" w:rsidP="00436CAC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2169BC4C" w14:textId="77777777" w:rsidR="00436CAC" w:rsidRDefault="00436CAC" w:rsidP="00436CAC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670A2CFF" w14:textId="25E54FAC" w:rsidR="00362941" w:rsidRPr="001346AF" w:rsidRDefault="00362941" w:rsidP="00B633B3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0C6D2FC5" w14:textId="77777777" w:rsidR="00362941" w:rsidRPr="001346AF" w:rsidRDefault="00362941" w:rsidP="00B633B3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53CE5914" w14:textId="77777777" w:rsidR="00362941" w:rsidRPr="001346AF" w:rsidRDefault="00362941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lang w:val="hy-AM"/>
        </w:rPr>
        <w:t>ՔԱՂԱՔԱՑԻԱԿ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ԾԱՌԱՅՈՒԹՅ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ՊԱՇՏՈՆԻ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ԱՆՁՆԱԳԻՐ</w:t>
      </w:r>
    </w:p>
    <w:p w14:paraId="2E3C3D2B" w14:textId="77777777" w:rsidR="00362941" w:rsidRPr="001346AF" w:rsidRDefault="00362941" w:rsidP="00B633B3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5803597C" w14:textId="77777777" w:rsidR="00C15FD9" w:rsidRPr="001346AF" w:rsidRDefault="00B633B3" w:rsidP="005844C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67127D">
        <w:rPr>
          <w:rFonts w:ascii="GHEA Grapalat" w:eastAsia="Sylfaen" w:hAnsi="GHEA Grapalat" w:cs="Sylfaen"/>
          <w:b/>
          <w:color w:val="000000" w:themeColor="text1"/>
          <w:lang w:val="hy-AM"/>
        </w:rPr>
        <w:t>ԿՈՏԱՅՔԻ</w:t>
      </w: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138CD319" w14:textId="77777777" w:rsidR="00362941" w:rsidRPr="001346AF" w:rsidRDefault="00B633B3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1C8B32E3" w14:textId="77777777" w:rsidR="00362941" w:rsidRPr="001346AF" w:rsidRDefault="00362941" w:rsidP="00B633B3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1346AF" w14:paraId="6693003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32BE8E9" w14:textId="77777777" w:rsidR="00362941" w:rsidRPr="001346AF" w:rsidRDefault="00362941" w:rsidP="00B633B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1</w:t>
            </w:r>
            <w:r w:rsidRPr="001346AF">
              <w:rPr>
                <w:rFonts w:ascii="Cambria Math" w:eastAsia="MS Gothic" w:hAnsi="Cambria Math" w:cs="Cambria Math"/>
                <w:b/>
              </w:rPr>
              <w:t>․</w:t>
            </w:r>
            <w:r w:rsidR="00B633B3" w:rsidRPr="001346AF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Ընդհանուր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436CAC" w14:paraId="1CDA0F4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7B57EE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անվանումը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06E9102B" w14:textId="77777777" w:rsidR="00362941" w:rsidRPr="0067127D" w:rsidRDefault="00B633B3" w:rsidP="00B633B3">
            <w:pPr>
              <w:spacing w:after="0"/>
              <w:jc w:val="both"/>
              <w:rPr>
                <w:rFonts w:ascii="GHEA Grapalat" w:eastAsia="Sylfaen" w:hAnsi="GHEA Grapalat" w:cs="Sylfaen"/>
                <w:lang w:val="hy-AM"/>
              </w:rPr>
            </w:pPr>
            <w:r w:rsidRPr="001346AF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3F0553">
              <w:rPr>
                <w:rFonts w:ascii="GHEA Grapalat" w:eastAsia="Times New Roman" w:hAnsi="GHEA Grapalat" w:cs="Arial"/>
              </w:rPr>
              <w:t>(</w:t>
            </w:r>
            <w:r w:rsidR="003F0553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3F0553">
              <w:rPr>
                <w:rFonts w:ascii="GHEA Grapalat" w:eastAsia="Times New Roman" w:hAnsi="GHEA Grapalat" w:cs="Arial"/>
              </w:rPr>
              <w:t>)</w:t>
            </w:r>
            <w:r w:rsidR="003F0553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67127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Կոտայքի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1346AF">
              <w:rPr>
                <w:rFonts w:ascii="GHEA Grapalat" w:eastAsia="Sylfaen" w:hAnsi="GHEA Grapalat" w:cs="Sylfaen"/>
              </w:rPr>
              <w:t>ծածկագիրը</w:t>
            </w:r>
            <w:r w:rsidR="00362941" w:rsidRPr="001346AF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67127D">
              <w:rPr>
                <w:rFonts w:ascii="GHEA Grapalat" w:eastAsia="Sylfaen" w:hAnsi="GHEA Grapalat" w:cs="Sylfaen"/>
                <w:lang w:val="hy-AM"/>
              </w:rPr>
              <w:t>է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-Մ</w:t>
            </w:r>
            <w:r w:rsidR="00C36F76">
              <w:rPr>
                <w:rFonts w:ascii="GHEA Grapalat" w:eastAsia="Sylfaen" w:hAnsi="GHEA Grapalat" w:cs="Sylfaen"/>
                <w:lang w:val="hy-AM"/>
              </w:rPr>
              <w:t>7-2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131A40" w:rsidRPr="001346AF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361DF8C5" w14:textId="77777777" w:rsidR="00D55673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6DD6B6B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B633B3" w:rsidRPr="001346AF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1346AF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676EB725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D74E707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633B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Բաժնի </w:t>
            </w:r>
            <w:r w:rsidRPr="001346AF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մասնագետներից մեկը: </w:t>
            </w:r>
          </w:p>
          <w:p w14:paraId="28CFB031" w14:textId="77777777" w:rsidR="00362941" w:rsidRPr="001346AF" w:rsidRDefault="00D6027A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1346AF">
              <w:rPr>
                <w:rFonts w:ascii="GHEA Grapalat" w:eastAsia="Sylfaen" w:hAnsi="GHEA Grapalat" w:cs="Sylfaen"/>
                <w:b/>
              </w:rPr>
              <w:t>Աշխատավայրը</w:t>
            </w:r>
          </w:p>
          <w:p w14:paraId="42A70791" w14:textId="77777777" w:rsidR="00362941" w:rsidRPr="001346AF" w:rsidRDefault="00B210BD" w:rsidP="00B633B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eastAsia="Sylfaen" w:hAnsi="GHEA Grapalat" w:cs="Arial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Կոտայք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բովյան, Բարեկամության 2։</w:t>
            </w:r>
          </w:p>
        </w:tc>
      </w:tr>
      <w:tr w:rsidR="00362941" w:rsidRPr="00436CAC" w14:paraId="4915057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48818B0" w14:textId="77777777" w:rsidR="00362941" w:rsidRPr="001346AF" w:rsidRDefault="00362941" w:rsidP="00B633B3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1346AF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բնութագիր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427FD3E" w14:textId="77777777" w:rsidR="00362941" w:rsidRPr="001346AF" w:rsidRDefault="00362941" w:rsidP="00B633B3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բնույթ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իրավունք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D2AFD2E" w14:textId="77777777" w:rsidR="00B633B3" w:rsidRPr="001346AF" w:rsidRDefault="00B633B3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ի իրականացմանը կազմակերպություն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53F9664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ժանդակում է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շակ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ին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3795B82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1346AF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1B87A9E" w14:textId="77777777" w:rsidR="00B633B3" w:rsidRPr="001346AF" w:rsidRDefault="00B633B3" w:rsidP="00B633B3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4D44EAEC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67F52C62" w14:textId="77777777" w:rsidR="00860A31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  <w:lang w:val="hy-AM"/>
              </w:rPr>
              <w:t>հ</w:t>
            </w:r>
            <w:r w:rsidRPr="001346AF">
              <w:rPr>
                <w:rFonts w:ascii="GHEA Grapalat" w:hAnsi="GHEA Grapalat"/>
              </w:rPr>
              <w:t>ամապատասխան</w:t>
            </w:r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r w:rsidRPr="001346AF">
              <w:rPr>
                <w:rFonts w:ascii="GHEA Grapalat" w:hAnsi="GHEA Grapalat"/>
              </w:rPr>
              <w:t>մարմիններից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ստանալ</w:t>
            </w:r>
            <w:r w:rsidRPr="001346AF">
              <w:rPr>
                <w:rFonts w:ascii="GHEA Grapalat" w:hAnsi="GHEA Grapalat" w:cs="Sylfaen"/>
                <w:lang w:val="af-ZA"/>
              </w:rPr>
              <w:t xml:space="preserve"> </w:t>
            </w:r>
            <w:r w:rsidRPr="001346AF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1346AF">
              <w:rPr>
                <w:rFonts w:ascii="GHEA Grapalat" w:hAnsi="GHEA Grapalat" w:cs="Sylfaen"/>
                <w:lang w:val="af-ZA"/>
              </w:rPr>
              <w:t>փաստաթղթեր</w:t>
            </w:r>
            <w:r w:rsidRPr="001346AF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r w:rsidRPr="001346AF">
              <w:rPr>
                <w:rFonts w:ascii="GHEA Grapalat" w:hAnsi="GHEA Grapalat"/>
              </w:rPr>
              <w:t>մասնագիտական</w:t>
            </w:r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r w:rsidRPr="001346AF">
              <w:rPr>
                <w:rFonts w:ascii="GHEA Grapalat" w:hAnsi="GHEA Grapalat"/>
              </w:rPr>
              <w:t>կարծիքներ</w:t>
            </w:r>
            <w:r w:rsidRPr="001346AF">
              <w:rPr>
                <w:rFonts w:ascii="GHEA Grapalat" w:hAnsi="GHEA Grapalat"/>
                <w:lang w:val="af-ZA"/>
              </w:rPr>
              <w:t>.</w:t>
            </w:r>
          </w:p>
          <w:p w14:paraId="43B4A4D6" w14:textId="77777777" w:rsidR="00C15FD9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</w:rPr>
              <w:t>ստանալ</w:t>
            </w:r>
            <w:r w:rsidRPr="001346AF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04247B8A" w14:textId="77777777" w:rsidR="002B3640" w:rsidRPr="001346AF" w:rsidRDefault="002B3640" w:rsidP="002B3640">
            <w:pPr>
              <w:pStyle w:val="ListParagraph"/>
              <w:tabs>
                <w:tab w:val="left" w:pos="300"/>
              </w:tabs>
              <w:spacing w:after="0"/>
              <w:ind w:left="0"/>
              <w:jc w:val="both"/>
              <w:rPr>
                <w:rFonts w:ascii="GHEA Grapalat" w:hAnsi="GHEA Grapalat"/>
                <w:lang w:val="af-ZA"/>
              </w:rPr>
            </w:pPr>
          </w:p>
          <w:p w14:paraId="06A40FCA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5EFE63C4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lastRenderedPageBreak/>
              <w:t>ուսումնասիրել ոլորտները կարգավորող իրավական ակտերը.</w:t>
            </w:r>
            <w:r w:rsidRPr="001346AF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6046368F" w14:textId="77777777" w:rsidR="00362941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Pr="001346AF">
              <w:rPr>
                <w:rFonts w:ascii="GHEA Grapalat" w:hAnsi="GHEA Grapalat" w:cs="Sylfaen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պահովմ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շակման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00A7FC6C" w14:textId="77777777" w:rsidR="002B3640" w:rsidRPr="001346AF" w:rsidRDefault="00CE2FDB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1346AF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78B6100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1346AF" w14:paraId="3AC430D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67F313F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1346AF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18910C44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0F904008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2BF536A5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793E1335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5D73CC17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3E6987AA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71866184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4B580036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0A0CE9D1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2C72B45E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477E51E4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54186634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4715B294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2670C1DE" w14:textId="77777777" w:rsidR="00607766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4ECA1CEB" w14:textId="77777777" w:rsidR="00362941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436CAC" w14:paraId="7391F5C4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92C7A1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4</w:t>
            </w:r>
            <w:r w:rsidRPr="001346AF">
              <w:rPr>
                <w:rFonts w:ascii="Cambria Math" w:eastAsia="MS Mincho" w:hAnsi="Cambria Math" w:cs="Cambria Math"/>
                <w:b/>
              </w:rPr>
              <w:t>․</w:t>
            </w:r>
            <w:r w:rsidRPr="001346AF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Կազմակերպակ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շրջանակ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1013A5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կազմակերպմ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ղեկավարմ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պատասխանատվությունը</w:t>
            </w:r>
          </w:p>
          <w:p w14:paraId="2726EC33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1B4031E7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08C733F0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5D20452E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A0AE6BE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1346AF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4F42CDE8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50E210AD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0BA69D0F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11E4049F" w14:textId="77777777" w:rsidR="00362941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418E4E46" w14:textId="77777777" w:rsidR="00362941" w:rsidRPr="001346AF" w:rsidRDefault="00362941" w:rsidP="00B633B3">
      <w:pPr>
        <w:spacing w:after="0"/>
        <w:rPr>
          <w:rFonts w:ascii="GHEA Grapalat" w:hAnsi="GHEA Grapalat"/>
          <w:lang w:val="hy-AM"/>
        </w:rPr>
      </w:pPr>
    </w:p>
    <w:p w14:paraId="0B5DA6D4" w14:textId="77777777" w:rsidR="0002025E" w:rsidRPr="001346AF" w:rsidRDefault="0002025E" w:rsidP="00B633B3">
      <w:pPr>
        <w:spacing w:after="0"/>
        <w:rPr>
          <w:rFonts w:ascii="GHEA Grapalat" w:hAnsi="GHEA Grapalat"/>
          <w:lang w:val="hy-AM"/>
        </w:rPr>
      </w:pPr>
    </w:p>
    <w:sectPr w:rsidR="0002025E" w:rsidRPr="001346AF" w:rsidSect="00B633B3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E5E52"/>
    <w:multiLevelType w:val="hybridMultilevel"/>
    <w:tmpl w:val="56405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G0NDUwNjE3MzVW0lEKTi0uzszPAykwrAUAeCRMvywAAAA="/>
  </w:docVars>
  <w:rsids>
    <w:rsidRoot w:val="00362941"/>
    <w:rsid w:val="0002025E"/>
    <w:rsid w:val="00131A40"/>
    <w:rsid w:val="001346AF"/>
    <w:rsid w:val="00164AAE"/>
    <w:rsid w:val="002B3640"/>
    <w:rsid w:val="003048FC"/>
    <w:rsid w:val="00362941"/>
    <w:rsid w:val="003F0553"/>
    <w:rsid w:val="00436CAC"/>
    <w:rsid w:val="004D3567"/>
    <w:rsid w:val="005001B9"/>
    <w:rsid w:val="005844C6"/>
    <w:rsid w:val="00607766"/>
    <w:rsid w:val="0067127D"/>
    <w:rsid w:val="006D7AD7"/>
    <w:rsid w:val="007545EB"/>
    <w:rsid w:val="00860A31"/>
    <w:rsid w:val="00871343"/>
    <w:rsid w:val="008E479D"/>
    <w:rsid w:val="0093476D"/>
    <w:rsid w:val="00B210BD"/>
    <w:rsid w:val="00B35C35"/>
    <w:rsid w:val="00B633B3"/>
    <w:rsid w:val="00BA48E3"/>
    <w:rsid w:val="00BE0A15"/>
    <w:rsid w:val="00C15FD9"/>
    <w:rsid w:val="00C34803"/>
    <w:rsid w:val="00C36F76"/>
    <w:rsid w:val="00C5572A"/>
    <w:rsid w:val="00CE2FDB"/>
    <w:rsid w:val="00D55673"/>
    <w:rsid w:val="00D6027A"/>
    <w:rsid w:val="00D87970"/>
    <w:rsid w:val="00E93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0F673"/>
  <w15:docId w15:val="{2F99E409-11AA-4AAA-9273-C164FF2B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860A3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546</Words>
  <Characters>3116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2</cp:revision>
  <cp:lastPrinted>2019-07-25T10:28:00Z</cp:lastPrinted>
  <dcterms:created xsi:type="dcterms:W3CDTF">2019-07-19T06:39:00Z</dcterms:created>
  <dcterms:modified xsi:type="dcterms:W3CDTF">2021-02-13T19:11:00Z</dcterms:modified>
</cp:coreProperties>
</file>